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ignificant Differ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_p_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 4-farm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49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50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 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 5-farm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780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19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 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07:50:33Z</dcterms:created>
  <dcterms:modified xsi:type="dcterms:W3CDTF">2025-01-25T07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